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6E926D" w14:textId="48DC8DAF"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77AE6">
        <w:rPr>
          <w:rFonts w:asciiTheme="majorHAnsi" w:hAnsiTheme="majorHAnsi"/>
          <w:b/>
          <w:sz w:val="22"/>
          <w:szCs w:val="22"/>
        </w:rPr>
        <w:t>Załącznik nr</w:t>
      </w:r>
      <w:r w:rsidR="00045C9F">
        <w:rPr>
          <w:rFonts w:asciiTheme="majorHAnsi" w:hAnsiTheme="majorHAnsi"/>
          <w:b/>
          <w:sz w:val="22"/>
          <w:szCs w:val="22"/>
        </w:rPr>
        <w:t xml:space="preserve"> </w:t>
      </w:r>
      <w:r w:rsidR="008D6A1B">
        <w:rPr>
          <w:rFonts w:asciiTheme="majorHAnsi" w:hAnsiTheme="majorHAnsi"/>
          <w:b/>
          <w:sz w:val="22"/>
          <w:szCs w:val="22"/>
        </w:rPr>
        <w:t>5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CF42C79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6E5B05B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34F7C6CD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209287A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306B0210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6521B22C" w14:textId="7D45148A" w:rsidR="00462A07" w:rsidRPr="00462A07" w:rsidRDefault="009540F3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>
        <w:rPr>
          <w:rFonts w:asciiTheme="majorHAnsi" w:hAnsiTheme="majorHAnsi" w:cs="Arial"/>
          <w:b/>
          <w:bCs/>
          <w:lang w:eastAsia="ar-SA"/>
        </w:rPr>
        <w:t>Wykaz osób</w:t>
      </w:r>
      <w:r w:rsidR="00462A07" w:rsidRPr="00462A07">
        <w:rPr>
          <w:rFonts w:asciiTheme="majorHAnsi" w:hAnsiTheme="majorHAnsi" w:cs="Arial"/>
          <w:b/>
          <w:lang w:eastAsia="ar-SA"/>
        </w:rPr>
        <w:t xml:space="preserve"> </w:t>
      </w:r>
      <w:r w:rsidR="00462A07" w:rsidRPr="00462A07">
        <w:rPr>
          <w:rFonts w:asciiTheme="majorHAnsi" w:hAnsiTheme="majorHAnsi" w:cs="Arial"/>
          <w:b/>
          <w:lang w:eastAsia="ar-SA"/>
        </w:rPr>
        <w:br/>
      </w:r>
    </w:p>
    <w:p w14:paraId="58BD1BE6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6F8D966E" w14:textId="0C09F70A" w:rsidR="004F4623" w:rsidRPr="009540F3" w:rsidRDefault="009540F3" w:rsidP="009540F3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9540F3">
        <w:rPr>
          <w:rFonts w:eastAsiaTheme="minorHAnsi"/>
          <w:b/>
          <w:sz w:val="22"/>
          <w:szCs w:val="22"/>
          <w:lang w:eastAsia="en-US"/>
        </w:rPr>
        <w:t xml:space="preserve">Składając ofertę w postępowaniu o udzielenie zamówienia publicznego prowadzonego w trybie przetargu nieograniczonego na: </w:t>
      </w:r>
      <w:r w:rsidR="00045C9F" w:rsidRPr="00045C9F">
        <w:rPr>
          <w:rFonts w:eastAsiaTheme="minorHAnsi"/>
          <w:b/>
          <w:sz w:val="22"/>
          <w:szCs w:val="22"/>
          <w:lang w:eastAsia="en-US"/>
        </w:rPr>
        <w:t xml:space="preserve">Zwiększenie </w:t>
      </w:r>
      <w:bookmarkStart w:id="0" w:name="_GoBack"/>
      <w:bookmarkEnd w:id="0"/>
      <w:r w:rsidR="00045C9F" w:rsidRPr="00045C9F">
        <w:rPr>
          <w:rFonts w:eastAsiaTheme="minorHAnsi"/>
          <w:b/>
          <w:sz w:val="22"/>
          <w:szCs w:val="22"/>
          <w:lang w:eastAsia="en-US"/>
        </w:rPr>
        <w:t>efektywności energetycznej budynku Międzynarodowego Instytutu</w:t>
      </w:r>
      <w:r>
        <w:rPr>
          <w:rFonts w:eastAsiaTheme="minorHAnsi"/>
          <w:b/>
          <w:sz w:val="22"/>
          <w:szCs w:val="22"/>
          <w:lang w:eastAsia="en-US"/>
        </w:rPr>
        <w:t xml:space="preserve"> </w:t>
      </w:r>
      <w:r w:rsidR="00045C9F" w:rsidRPr="00045C9F">
        <w:rPr>
          <w:rFonts w:eastAsiaTheme="minorHAnsi"/>
          <w:b/>
          <w:sz w:val="22"/>
          <w:szCs w:val="22"/>
          <w:lang w:eastAsia="en-US"/>
        </w:rPr>
        <w:t>Biologii Molekularnej i Komórkowej</w:t>
      </w:r>
    </w:p>
    <w:p w14:paraId="25D0EEED" w14:textId="4F0754E5" w:rsidR="004F4623" w:rsidRPr="00AB5E31" w:rsidRDefault="004F4623" w:rsidP="009540F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>(Znak sprawy ADZ.</w:t>
      </w:r>
      <w:r w:rsidR="002F68AC">
        <w:rPr>
          <w:rFonts w:ascii="Cambria" w:eastAsia="Times New Roman" w:hAnsi="Cambria"/>
          <w:b/>
          <w:sz w:val="24"/>
          <w:szCs w:val="24"/>
        </w:rPr>
        <w:t>261.73.2019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14:paraId="5B6AC267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29B0CE20" w14:textId="05FBF64A" w:rsidR="00462A07" w:rsidRPr="009A258A" w:rsidRDefault="009540F3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>
        <w:rPr>
          <w:rFonts w:asciiTheme="majorHAnsi" w:hAnsiTheme="majorHAnsi" w:cs="Arial"/>
          <w:b/>
          <w:sz w:val="22"/>
          <w:szCs w:val="22"/>
        </w:rPr>
        <w:t>Przedkładamy:</w:t>
      </w:r>
    </w:p>
    <w:p w14:paraId="55073DCA" w14:textId="3CFEF9A7" w:rsidR="00462A07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tbl>
      <w:tblPr>
        <w:tblpPr w:leftFromText="141" w:rightFromText="141" w:vertAnchor="text" w:horzAnchor="margin" w:tblpXSpec="center" w:tblpY="34"/>
        <w:tblW w:w="1446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6"/>
        <w:gridCol w:w="2499"/>
        <w:gridCol w:w="3402"/>
        <w:gridCol w:w="2693"/>
        <w:gridCol w:w="3118"/>
        <w:gridCol w:w="1985"/>
      </w:tblGrid>
      <w:tr w:rsidR="009540F3" w:rsidRPr="009540F3" w14:paraId="23C23AB3" w14:textId="77777777" w:rsidTr="001F793F">
        <w:trPr>
          <w:trHeight w:hRule="exact" w:val="1286"/>
          <w:jc w:val="center"/>
        </w:trPr>
        <w:tc>
          <w:tcPr>
            <w:tcW w:w="766" w:type="dxa"/>
            <w:tcBorders>
              <w:top w:val="single" w:sz="3" w:space="0" w:color="000000"/>
              <w:left w:val="single" w:sz="3" w:space="0" w:color="000000"/>
              <w:bottom w:val="single" w:sz="6" w:space="0" w:color="1F1F1F"/>
              <w:right w:val="single" w:sz="4" w:space="0" w:color="auto"/>
            </w:tcBorders>
            <w:shd w:val="clear" w:color="auto" w:fill="auto"/>
            <w:vAlign w:val="center"/>
          </w:tcPr>
          <w:p w14:paraId="157865A7" w14:textId="77777777" w:rsidR="009540F3" w:rsidRPr="009540F3" w:rsidRDefault="009540F3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</w:p>
          <w:p w14:paraId="46E06201" w14:textId="77777777" w:rsidR="009540F3" w:rsidRPr="009540F3" w:rsidRDefault="009540F3" w:rsidP="001F793F">
            <w:pPr>
              <w:widowControl w:val="0"/>
              <w:ind w:left="239"/>
              <w:jc w:val="center"/>
              <w:rPr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2D2D2D"/>
                <w:w w:val="105"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8743" w14:textId="529A40E7" w:rsidR="009540F3" w:rsidRPr="009540F3" w:rsidRDefault="009540F3" w:rsidP="001F793F">
            <w:pPr>
              <w:widowControl w:val="0"/>
              <w:ind w:left="83"/>
              <w:jc w:val="center"/>
              <w:rPr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Zakres wyko</w:t>
            </w:r>
            <w:r w:rsidRPr="009540F3">
              <w:rPr>
                <w:rFonts w:eastAsia="Calibri"/>
                <w:color w:val="1A1A1A"/>
                <w:spacing w:val="5"/>
                <w:sz w:val="22"/>
                <w:szCs w:val="22"/>
                <w:lang w:eastAsia="en-US"/>
              </w:rPr>
              <w:t>n</w:t>
            </w:r>
            <w:r w:rsidRPr="009540F3">
              <w:rPr>
                <w:rFonts w:eastAsia="Calibri"/>
                <w:color w:val="3F4141"/>
                <w:sz w:val="22"/>
                <w:szCs w:val="22"/>
                <w:lang w:eastAsia="en-US"/>
              </w:rPr>
              <w:t>yw</w:t>
            </w:r>
            <w:r w:rsidRPr="009540F3">
              <w:rPr>
                <w:rFonts w:eastAsia="Calibri"/>
                <w:color w:val="3F4141"/>
                <w:spacing w:val="26"/>
                <w:sz w:val="22"/>
                <w:szCs w:val="22"/>
                <w:lang w:eastAsia="en-US"/>
              </w:rPr>
              <w:t>a</w:t>
            </w: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nych</w:t>
            </w:r>
            <w:r w:rsidRPr="009540F3">
              <w:rPr>
                <w:rFonts w:eastAsia="Calibri"/>
                <w:color w:val="1A1A1A"/>
                <w:spacing w:val="66"/>
                <w:w w:val="98"/>
                <w:sz w:val="22"/>
                <w:szCs w:val="22"/>
                <w:lang w:eastAsia="en-US"/>
              </w:rPr>
              <w:t xml:space="preserve"> </w:t>
            </w:r>
            <w:r w:rsidRPr="009540F3">
              <w:rPr>
                <w:rFonts w:eastAsia="Calibri"/>
                <w:color w:val="1A1A1A"/>
                <w:w w:val="105"/>
                <w:sz w:val="22"/>
                <w:szCs w:val="22"/>
                <w:lang w:eastAsia="en-US"/>
              </w:rPr>
              <w:t>czynności</w:t>
            </w:r>
            <w:r w:rsidR="001F793F">
              <w:rPr>
                <w:rFonts w:eastAsia="Calibri"/>
                <w:color w:val="1A1A1A"/>
                <w:w w:val="105"/>
                <w:sz w:val="22"/>
                <w:szCs w:val="22"/>
                <w:lang w:eastAsia="en-US"/>
              </w:rPr>
              <w:t>/sprawowana funkcj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107E4" w14:textId="77777777" w:rsidR="009540F3" w:rsidRPr="009540F3" w:rsidRDefault="009540F3" w:rsidP="001F793F">
            <w:pPr>
              <w:widowControl w:val="0"/>
              <w:ind w:left="140"/>
              <w:jc w:val="center"/>
              <w:rPr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Imię</w:t>
            </w:r>
            <w:r w:rsidRPr="009540F3">
              <w:rPr>
                <w:rFonts w:eastAsia="Calibri"/>
                <w:color w:val="1A1A1A"/>
                <w:spacing w:val="1"/>
                <w:sz w:val="22"/>
                <w:szCs w:val="22"/>
                <w:lang w:eastAsia="en-US"/>
              </w:rPr>
              <w:t xml:space="preserve"> </w:t>
            </w: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i</w:t>
            </w:r>
            <w:r w:rsidRPr="009540F3">
              <w:rPr>
                <w:rFonts w:eastAsia="Calibri"/>
                <w:color w:val="1A1A1A"/>
                <w:spacing w:val="-5"/>
                <w:sz w:val="22"/>
                <w:szCs w:val="22"/>
                <w:lang w:eastAsia="en-US"/>
              </w:rPr>
              <w:t xml:space="preserve"> </w:t>
            </w: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Nazwisko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4" w:space="0" w:color="auto"/>
              <w:bottom w:val="single" w:sz="6" w:space="0" w:color="3B3B3B"/>
              <w:right w:val="single" w:sz="6" w:space="0" w:color="3B3B3B"/>
            </w:tcBorders>
            <w:shd w:val="clear" w:color="auto" w:fill="auto"/>
            <w:vAlign w:val="center"/>
          </w:tcPr>
          <w:p w14:paraId="27A2D7D4" w14:textId="109488D4" w:rsidR="009540F3" w:rsidRPr="001F793F" w:rsidRDefault="009540F3" w:rsidP="001F793F">
            <w:pPr>
              <w:widowControl w:val="0"/>
              <w:spacing w:line="250" w:lineRule="exact"/>
              <w:ind w:right="129"/>
              <w:jc w:val="center"/>
              <w:rPr>
                <w:rFonts w:eastAsia="Calibri"/>
                <w:color w:val="2D2D2D"/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1A1A1A"/>
                <w:spacing w:val="25"/>
                <w:sz w:val="22"/>
                <w:szCs w:val="22"/>
                <w:lang w:eastAsia="en-US"/>
              </w:rPr>
              <w:t>U</w:t>
            </w: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 xml:space="preserve">prawnienia </w:t>
            </w:r>
            <w:r w:rsidRPr="009540F3">
              <w:rPr>
                <w:rFonts w:eastAsia="Calibri"/>
                <w:color w:val="2D2D2D"/>
                <w:sz w:val="22"/>
                <w:szCs w:val="22"/>
                <w:lang w:eastAsia="en-US"/>
              </w:rPr>
              <w:t xml:space="preserve"> zawodowe/certyfikaty/</w:t>
            </w:r>
            <w:r w:rsidR="001F793F">
              <w:rPr>
                <w:rFonts w:eastAsia="Calibri"/>
                <w:color w:val="2D2D2D"/>
                <w:sz w:val="22"/>
                <w:szCs w:val="22"/>
                <w:lang w:eastAsia="en-US"/>
              </w:rPr>
              <w:t xml:space="preserve"> </w:t>
            </w:r>
            <w:r w:rsidRPr="009540F3">
              <w:rPr>
                <w:rFonts w:eastAsia="Calibri"/>
                <w:color w:val="2D2D2D"/>
                <w:sz w:val="22"/>
                <w:szCs w:val="22"/>
                <w:lang w:eastAsia="en-US"/>
              </w:rPr>
              <w:t>tytuły zawodowe/stopnie naukowe etc.</w:t>
            </w:r>
          </w:p>
        </w:tc>
        <w:tc>
          <w:tcPr>
            <w:tcW w:w="3118" w:type="dxa"/>
            <w:tcBorders>
              <w:top w:val="single" w:sz="3" w:space="0" w:color="000000"/>
              <w:left w:val="single" w:sz="6" w:space="0" w:color="3B3B3B"/>
              <w:bottom w:val="single" w:sz="6" w:space="0" w:color="3B3B3B"/>
              <w:right w:val="single" w:sz="6" w:space="0" w:color="343434"/>
            </w:tcBorders>
            <w:shd w:val="clear" w:color="auto" w:fill="auto"/>
            <w:vAlign w:val="center"/>
          </w:tcPr>
          <w:p w14:paraId="573C7CF5" w14:textId="7F38BCD4" w:rsidR="009540F3" w:rsidRPr="009540F3" w:rsidRDefault="009540F3" w:rsidP="001F793F">
            <w:pPr>
              <w:widowControl w:val="0"/>
              <w:spacing w:line="236" w:lineRule="auto"/>
              <w:ind w:left="147" w:right="383"/>
              <w:jc w:val="center"/>
              <w:rPr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1A1A1A"/>
                <w:w w:val="95"/>
                <w:sz w:val="22"/>
                <w:szCs w:val="22"/>
                <w:lang w:eastAsia="en-US"/>
              </w:rPr>
              <w:t>Doświadczenie</w:t>
            </w:r>
            <w:r w:rsidRPr="009540F3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 xml:space="preserve"> </w:t>
            </w: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zawodowe</w:t>
            </w:r>
            <w:r w:rsidRPr="009540F3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 xml:space="preserve"> </w:t>
            </w:r>
            <w:r w:rsidR="001F793F" w:rsidRPr="001F793F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>w</w:t>
            </w:r>
            <w:r w:rsidR="001F793F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 xml:space="preserve"> </w:t>
            </w:r>
            <w:r w:rsidR="001F793F" w:rsidRPr="001F793F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>sprawowaniu</w:t>
            </w:r>
            <w:r w:rsidR="001F793F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 xml:space="preserve"> </w:t>
            </w:r>
            <w:r w:rsidR="001F793F" w:rsidRPr="001F793F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>samodzielnej funkcji w budownictwie</w:t>
            </w:r>
            <w:r w:rsidR="001F793F">
              <w:rPr>
                <w:rFonts w:eastAsia="Calibri"/>
                <w:color w:val="1A1A1A"/>
                <w:w w:val="99"/>
                <w:sz w:val="22"/>
                <w:szCs w:val="22"/>
                <w:lang w:eastAsia="en-US"/>
              </w:rPr>
              <w:t xml:space="preserve"> (liczba lat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1FB4C" w14:textId="77777777" w:rsidR="009540F3" w:rsidRPr="009540F3" w:rsidRDefault="009540F3" w:rsidP="001F793F">
            <w:pPr>
              <w:widowControl w:val="0"/>
              <w:spacing w:line="250" w:lineRule="exact"/>
              <w:ind w:left="141" w:right="410"/>
              <w:jc w:val="center"/>
              <w:rPr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2D2D2D"/>
                <w:sz w:val="22"/>
                <w:szCs w:val="22"/>
                <w:lang w:eastAsia="en-US"/>
              </w:rPr>
              <w:t>Podstawa</w:t>
            </w:r>
            <w:r w:rsidRPr="009540F3">
              <w:rPr>
                <w:rFonts w:eastAsia="Calibri"/>
                <w:color w:val="2D2D2D"/>
                <w:w w:val="102"/>
                <w:sz w:val="22"/>
                <w:szCs w:val="22"/>
                <w:lang w:eastAsia="en-US"/>
              </w:rPr>
              <w:t xml:space="preserve"> </w:t>
            </w:r>
            <w:r w:rsidRPr="009540F3">
              <w:rPr>
                <w:rFonts w:eastAsia="Calibri"/>
                <w:color w:val="1A1A1A"/>
                <w:sz w:val="22"/>
                <w:szCs w:val="22"/>
                <w:lang w:eastAsia="en-US"/>
              </w:rPr>
              <w:t>dysponowania</w:t>
            </w:r>
          </w:p>
        </w:tc>
      </w:tr>
      <w:tr w:rsidR="009540F3" w:rsidRPr="009540F3" w14:paraId="5A84D557" w14:textId="77777777" w:rsidTr="001F793F">
        <w:trPr>
          <w:trHeight w:hRule="exact" w:val="707"/>
          <w:jc w:val="center"/>
        </w:trPr>
        <w:tc>
          <w:tcPr>
            <w:tcW w:w="766" w:type="dxa"/>
            <w:tcBorders>
              <w:top w:val="single" w:sz="6" w:space="0" w:color="1F1F1F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6D529F52" w14:textId="77777777" w:rsidR="009540F3" w:rsidRPr="009540F3" w:rsidRDefault="009540F3" w:rsidP="001F793F">
            <w:pPr>
              <w:widowControl w:val="0"/>
              <w:spacing w:before="3"/>
              <w:jc w:val="center"/>
              <w:rPr>
                <w:sz w:val="22"/>
                <w:szCs w:val="22"/>
                <w:lang w:eastAsia="en-US"/>
              </w:rPr>
            </w:pPr>
            <w:bookmarkStart w:id="1" w:name="_Hlk6321600"/>
          </w:p>
          <w:p w14:paraId="15B6F2C5" w14:textId="77777777" w:rsidR="009540F3" w:rsidRPr="009540F3" w:rsidRDefault="009540F3" w:rsidP="001F793F">
            <w:pPr>
              <w:widowControl w:val="0"/>
              <w:ind w:left="339"/>
              <w:jc w:val="center"/>
              <w:rPr>
                <w:sz w:val="22"/>
                <w:szCs w:val="22"/>
                <w:lang w:eastAsia="en-US"/>
              </w:rPr>
            </w:pPr>
            <w:r w:rsidRPr="009540F3">
              <w:rPr>
                <w:rFonts w:eastAsia="Calibri"/>
                <w:color w:val="1A1A1A"/>
                <w:w w:val="110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499" w:type="dxa"/>
            <w:tcBorders>
              <w:top w:val="single" w:sz="4" w:space="0" w:color="auto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268C2B49" w14:textId="160C7CA3" w:rsidR="009540F3" w:rsidRPr="009540F3" w:rsidRDefault="009540F3" w:rsidP="001F793F">
            <w:pPr>
              <w:widowControl w:val="0"/>
              <w:ind w:right="42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6A656071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3B3B3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4E31AF7C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3B3B3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4B7BBFD9" w14:textId="78164663" w:rsidR="009540F3" w:rsidRPr="009540F3" w:rsidRDefault="009540F3" w:rsidP="001F793F">
            <w:pPr>
              <w:widowControl w:val="0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657BD41A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bookmarkEnd w:id="1"/>
      <w:tr w:rsidR="009540F3" w:rsidRPr="009540F3" w14:paraId="6E4CB55C" w14:textId="77777777" w:rsidTr="001F793F">
        <w:trPr>
          <w:trHeight w:hRule="exact" w:val="859"/>
          <w:jc w:val="center"/>
        </w:trPr>
        <w:tc>
          <w:tcPr>
            <w:tcW w:w="766" w:type="dxa"/>
            <w:tcBorders>
              <w:top w:val="single" w:sz="6" w:space="0" w:color="2B2B2B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34F95A06" w14:textId="77777777" w:rsidR="009540F3" w:rsidRPr="009540F3" w:rsidRDefault="009540F3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</w:p>
          <w:p w14:paraId="5CFF75D7" w14:textId="77777777" w:rsidR="009540F3" w:rsidRPr="009540F3" w:rsidRDefault="009540F3" w:rsidP="001F793F">
            <w:pPr>
              <w:widowControl w:val="0"/>
              <w:spacing w:before="132"/>
              <w:ind w:left="325"/>
              <w:jc w:val="center"/>
              <w:rPr>
                <w:rFonts w:eastAsia="Courier New"/>
                <w:sz w:val="22"/>
                <w:szCs w:val="22"/>
                <w:lang w:eastAsia="en-US"/>
              </w:rPr>
            </w:pPr>
            <w:r w:rsidRPr="009540F3">
              <w:rPr>
                <w:rFonts w:eastAsia="Courier New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499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4F5894E4" w14:textId="53DE27B2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1454DC3A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2B2B2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1691580B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2B2B2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12B385E6" w14:textId="2767CADC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2B2B2B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0C247943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9540F3" w:rsidRPr="009540F3" w14:paraId="2FC1B7A4" w14:textId="77777777" w:rsidTr="001F793F">
        <w:trPr>
          <w:trHeight w:hRule="exact" w:val="1009"/>
          <w:jc w:val="center"/>
        </w:trPr>
        <w:tc>
          <w:tcPr>
            <w:tcW w:w="766" w:type="dxa"/>
            <w:tcBorders>
              <w:top w:val="single" w:sz="6" w:space="0" w:color="2B2B2B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0FD68934" w14:textId="57D4831B" w:rsidR="009540F3" w:rsidRPr="009540F3" w:rsidRDefault="0039185D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3</w:t>
            </w:r>
          </w:p>
        </w:tc>
        <w:tc>
          <w:tcPr>
            <w:tcW w:w="2499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345A5041" w14:textId="69693F2E" w:rsidR="009540F3" w:rsidRPr="009540F3" w:rsidRDefault="009540F3" w:rsidP="001F793F">
            <w:pPr>
              <w:widowControl w:val="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07C5A894" w14:textId="77777777" w:rsidR="009540F3" w:rsidRPr="009540F3" w:rsidRDefault="009540F3" w:rsidP="001F793F">
            <w:pPr>
              <w:widowControl w:val="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2B2B2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44E0FCDF" w14:textId="77777777" w:rsidR="009540F3" w:rsidRPr="009540F3" w:rsidRDefault="009540F3" w:rsidP="001F793F">
            <w:pPr>
              <w:widowControl w:val="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2B2B2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392716FE" w14:textId="7749E87F" w:rsidR="009540F3" w:rsidRPr="009540F3" w:rsidRDefault="009540F3" w:rsidP="001F793F">
            <w:pPr>
              <w:widowControl w:val="0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2B2B2B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2BA9E4F8" w14:textId="77777777" w:rsidR="009540F3" w:rsidRPr="009540F3" w:rsidRDefault="009540F3" w:rsidP="001F793F">
            <w:pPr>
              <w:widowControl w:val="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9540F3" w:rsidRPr="009540F3" w14:paraId="03DB169D" w14:textId="77777777" w:rsidTr="001F793F">
        <w:trPr>
          <w:trHeight w:hRule="exact" w:val="852"/>
          <w:jc w:val="center"/>
        </w:trPr>
        <w:tc>
          <w:tcPr>
            <w:tcW w:w="766" w:type="dxa"/>
            <w:tcBorders>
              <w:top w:val="single" w:sz="6" w:space="0" w:color="2B2B2B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35AED53D" w14:textId="0EB67E99" w:rsidR="009540F3" w:rsidRPr="009540F3" w:rsidRDefault="0039185D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lastRenderedPageBreak/>
              <w:t>4</w:t>
            </w:r>
          </w:p>
        </w:tc>
        <w:tc>
          <w:tcPr>
            <w:tcW w:w="2499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0F3743A7" w14:textId="71FFAC59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562B23E0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2B2B2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500C29C8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2B2B2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406ECC04" w14:textId="251DDD82" w:rsidR="009540F3" w:rsidRPr="009540F3" w:rsidRDefault="009540F3" w:rsidP="001F793F">
            <w:pPr>
              <w:widowControl w:val="0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2B2B2B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7595834D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9540F3" w:rsidRPr="009540F3" w14:paraId="65727914" w14:textId="77777777" w:rsidTr="001F793F">
        <w:trPr>
          <w:trHeight w:hRule="exact" w:val="709"/>
          <w:jc w:val="center"/>
        </w:trPr>
        <w:tc>
          <w:tcPr>
            <w:tcW w:w="766" w:type="dxa"/>
            <w:tcBorders>
              <w:top w:val="single" w:sz="6" w:space="0" w:color="2B2B2B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06FF3F68" w14:textId="0A237A9E" w:rsidR="009540F3" w:rsidRPr="009540F3" w:rsidRDefault="0039185D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5</w:t>
            </w:r>
          </w:p>
        </w:tc>
        <w:tc>
          <w:tcPr>
            <w:tcW w:w="2499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09303F5E" w14:textId="7883D6A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1AFBB0AC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2B2B2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44B580D0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2B2B2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75ED85AC" w14:textId="2CED4286" w:rsidR="009540F3" w:rsidRPr="009540F3" w:rsidRDefault="009540F3" w:rsidP="001F793F">
            <w:pPr>
              <w:widowControl w:val="0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2B2B2B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342E0B41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9540F3" w:rsidRPr="009540F3" w14:paraId="3E87A589" w14:textId="77777777" w:rsidTr="001F793F">
        <w:trPr>
          <w:trHeight w:hRule="exact" w:val="846"/>
          <w:jc w:val="center"/>
        </w:trPr>
        <w:tc>
          <w:tcPr>
            <w:tcW w:w="766" w:type="dxa"/>
            <w:tcBorders>
              <w:top w:val="single" w:sz="6" w:space="0" w:color="2B2B2B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739BE481" w14:textId="0E23BA5F" w:rsidR="009540F3" w:rsidRPr="009540F3" w:rsidRDefault="0039185D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6</w:t>
            </w:r>
          </w:p>
        </w:tc>
        <w:tc>
          <w:tcPr>
            <w:tcW w:w="2499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3E9A2CD0" w14:textId="74CEBC7A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3BB5FC75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2B2B2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4FA2E6A0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2B2B2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540C0D3A" w14:textId="5CB87F01" w:rsidR="009540F3" w:rsidRPr="009540F3" w:rsidRDefault="009540F3" w:rsidP="001F793F">
            <w:pPr>
              <w:widowControl w:val="0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2B2B2B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6D645E6E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9540F3" w:rsidRPr="009540F3" w14:paraId="01E61B8F" w14:textId="77777777" w:rsidTr="001F793F">
        <w:trPr>
          <w:trHeight w:hRule="exact" w:val="844"/>
          <w:jc w:val="center"/>
        </w:trPr>
        <w:tc>
          <w:tcPr>
            <w:tcW w:w="766" w:type="dxa"/>
            <w:tcBorders>
              <w:top w:val="single" w:sz="6" w:space="0" w:color="2B2B2B"/>
              <w:left w:val="single" w:sz="3" w:space="0" w:color="000000"/>
              <w:bottom w:val="single" w:sz="6" w:space="0" w:color="2B2B2B"/>
              <w:right w:val="single" w:sz="6" w:space="0" w:color="2B2B2B"/>
            </w:tcBorders>
            <w:shd w:val="clear" w:color="auto" w:fill="auto"/>
            <w:vAlign w:val="center"/>
          </w:tcPr>
          <w:p w14:paraId="74E6511B" w14:textId="0BB1801E" w:rsidR="009540F3" w:rsidRPr="009540F3" w:rsidRDefault="0039185D" w:rsidP="001F793F">
            <w:pPr>
              <w:widowControl w:val="0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7</w:t>
            </w:r>
          </w:p>
        </w:tc>
        <w:tc>
          <w:tcPr>
            <w:tcW w:w="2499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B2B2B"/>
            </w:tcBorders>
          </w:tcPr>
          <w:p w14:paraId="42C27EEE" w14:textId="3A217F3E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6" w:space="0" w:color="2B2B2B"/>
              <w:left w:val="single" w:sz="6" w:space="0" w:color="2B2B2B"/>
              <w:bottom w:val="single" w:sz="6" w:space="0" w:color="2B2B2B"/>
              <w:right w:val="single" w:sz="6" w:space="0" w:color="2F2F34"/>
            </w:tcBorders>
            <w:shd w:val="clear" w:color="auto" w:fill="auto"/>
          </w:tcPr>
          <w:p w14:paraId="3A8C4FB2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2693" w:type="dxa"/>
            <w:tcBorders>
              <w:top w:val="single" w:sz="6" w:space="0" w:color="2B2B2B"/>
              <w:left w:val="single" w:sz="6" w:space="0" w:color="2F2F34"/>
              <w:bottom w:val="single" w:sz="6" w:space="0" w:color="2B2B2B"/>
              <w:right w:val="single" w:sz="6" w:space="0" w:color="3B3B3B"/>
            </w:tcBorders>
            <w:shd w:val="clear" w:color="auto" w:fill="auto"/>
          </w:tcPr>
          <w:p w14:paraId="33DA3456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3118" w:type="dxa"/>
            <w:tcBorders>
              <w:top w:val="single" w:sz="6" w:space="0" w:color="2B2B2B"/>
              <w:left w:val="single" w:sz="6" w:space="0" w:color="3B3B3B"/>
              <w:bottom w:val="single" w:sz="6" w:space="0" w:color="2B2B2B"/>
              <w:right w:val="single" w:sz="6" w:space="0" w:color="343434"/>
            </w:tcBorders>
            <w:shd w:val="clear" w:color="auto" w:fill="auto"/>
          </w:tcPr>
          <w:p w14:paraId="5BE465B4" w14:textId="321B4F28" w:rsidR="009540F3" w:rsidRPr="009540F3" w:rsidRDefault="009540F3" w:rsidP="001F793F">
            <w:pPr>
              <w:widowControl w:val="0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2B2B2B"/>
              <w:left w:val="single" w:sz="6" w:space="0" w:color="343838"/>
              <w:bottom w:val="single" w:sz="6" w:space="0" w:color="2B2B2B"/>
              <w:right w:val="single" w:sz="3" w:space="0" w:color="2B3844"/>
            </w:tcBorders>
            <w:shd w:val="clear" w:color="auto" w:fill="auto"/>
          </w:tcPr>
          <w:p w14:paraId="641E8520" w14:textId="77777777" w:rsidR="009540F3" w:rsidRPr="009540F3" w:rsidRDefault="009540F3" w:rsidP="001F793F">
            <w:pPr>
              <w:widowControl w:val="0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</w:tbl>
    <w:p w14:paraId="1CBC5B21" w14:textId="0100C434" w:rsidR="009540F3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573AFBF" w14:textId="1229F65A" w:rsidR="009540F3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6EDC9001" w14:textId="1E8D6C7D" w:rsidR="009540F3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0D874C53" w14:textId="77777777" w:rsidR="009540F3" w:rsidRPr="00B95FC2" w:rsidRDefault="009540F3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50C6805F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64388D8C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2306F40F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586E3963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66413F97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361A0B54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24643DE7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1CCC4FCA" w14:textId="77777777" w:rsidR="0039185D" w:rsidRDefault="0039185D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</w:p>
    <w:p w14:paraId="11DA6393" w14:textId="7EB6F220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</w:t>
      </w:r>
    </w:p>
    <w:p w14:paraId="022AB52E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14:paraId="3B7550B8" w14:textId="3D235C2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</w:t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="0039185D">
        <w:rPr>
          <w:rFonts w:asciiTheme="majorHAnsi" w:hAnsiTheme="majorHAnsi" w:cs="Arial"/>
          <w:sz w:val="22"/>
          <w:szCs w:val="22"/>
          <w:lang w:eastAsia="ar-SA"/>
        </w:rPr>
        <w:tab/>
      </w: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Podpis .........................................................</w:t>
      </w:r>
    </w:p>
    <w:p w14:paraId="1EA686BA" w14:textId="0F48FA6B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</w:t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="0039185D">
        <w:rPr>
          <w:rFonts w:asciiTheme="majorHAnsi" w:hAnsiTheme="majorHAnsi" w:cs="Arial"/>
          <w:sz w:val="20"/>
          <w:szCs w:val="20"/>
          <w:lang w:eastAsia="ar-SA"/>
        </w:rPr>
        <w:tab/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758B5CE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7E788AEB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71765AC5" w14:textId="77777777" w:rsidR="00177AE6" w:rsidRDefault="00177AE6" w:rsidP="00177AE6">
      <w:pPr>
        <w:jc w:val="center"/>
        <w:outlineLvl w:val="0"/>
        <w:rPr>
          <w:b/>
        </w:rPr>
      </w:pPr>
    </w:p>
    <w:sectPr w:rsidR="00177AE6" w:rsidSect="00F84E84">
      <w:headerReference w:type="default" r:id="rId8"/>
      <w:footerReference w:type="default" r:id="rId9"/>
      <w:pgSz w:w="16838" w:h="11906" w:orient="landscape" w:code="9"/>
      <w:pgMar w:top="1418" w:right="1293" w:bottom="1418" w:left="1418" w:header="312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0EA06E" w14:textId="77777777" w:rsidR="00B17D3C" w:rsidRDefault="00B17D3C" w:rsidP="006239B3">
      <w:r>
        <w:separator/>
      </w:r>
    </w:p>
  </w:endnote>
  <w:endnote w:type="continuationSeparator" w:id="0">
    <w:p w14:paraId="6911C5E6" w14:textId="77777777" w:rsidR="00B17D3C" w:rsidRDefault="00B17D3C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C839" w14:textId="55A8D785" w:rsidR="00F84E84" w:rsidRDefault="00F84E84" w:rsidP="00F84E84">
    <w:pPr>
      <w:pStyle w:val="Stopka"/>
      <w:jc w:val="center"/>
    </w:pPr>
    <w:r>
      <w:rPr>
        <w:noProof/>
      </w:rPr>
      <w:drawing>
        <wp:inline distT="0" distB="0" distL="0" distR="0" wp14:anchorId="4960E255" wp14:editId="24D7A8A1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A3FBA0" w14:textId="77777777" w:rsidR="00B17D3C" w:rsidRDefault="00B17D3C" w:rsidP="006239B3">
      <w:r>
        <w:separator/>
      </w:r>
    </w:p>
  </w:footnote>
  <w:footnote w:type="continuationSeparator" w:id="0">
    <w:p w14:paraId="4E9CFC43" w14:textId="77777777" w:rsidR="00B17D3C" w:rsidRDefault="00B17D3C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D1B3DB" w14:textId="77777777" w:rsidR="0056133F" w:rsidRDefault="0056133F" w:rsidP="0039185D">
    <w:pPr>
      <w:pStyle w:val="Nagwek"/>
      <w:tabs>
        <w:tab w:val="clear" w:pos="9072"/>
        <w:tab w:val="right" w:pos="14034"/>
      </w:tabs>
      <w:jc w:val="center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1F793F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68AC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185D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BF7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0B7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6EBA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6A1B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0F3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17D3C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0D5C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971C2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786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4E84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C2D11-1073-4595-9B7E-D1CCF6F58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3</cp:revision>
  <cp:lastPrinted>2019-12-17T06:03:00Z</cp:lastPrinted>
  <dcterms:created xsi:type="dcterms:W3CDTF">2019-12-16T19:14:00Z</dcterms:created>
  <dcterms:modified xsi:type="dcterms:W3CDTF">2019-12-17T06:39:00Z</dcterms:modified>
</cp:coreProperties>
</file>